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638E92E9" w:rsidR="00DA384E" w:rsidRPr="00481A18" w:rsidRDefault="00EE5FBE" w:rsidP="007031CF">
      <w:pPr>
        <w:pStyle w:val="Heading1"/>
      </w:pPr>
      <w:r w:rsidRPr="00481A18">
        <w:t xml:space="preserve">Meeting: </w:t>
      </w:r>
      <w:r w:rsidRPr="00481A18">
        <w:rPr>
          <w:lang w:val="en-US"/>
        </w:rPr>
        <w:t>One Care</w:t>
      </w:r>
      <w:r w:rsidRPr="00481A18">
        <w:t xml:space="preserve"> Implementation Council</w:t>
      </w:r>
      <w:r w:rsidR="00DF10A2" w:rsidRPr="00481A18">
        <w:rPr>
          <w:lang w:val="en-US"/>
        </w:rPr>
        <w:t xml:space="preserve"> </w:t>
      </w:r>
      <w:r w:rsidR="002119B8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481A18">
        <w:t xml:space="preserve">Date: </w:t>
      </w:r>
      <w:r w:rsidR="00205F80" w:rsidRPr="00481A18">
        <w:t>Tuesday</w:t>
      </w:r>
      <w:r w:rsidR="00DA384E" w:rsidRPr="00481A18">
        <w:t xml:space="preserve">, </w:t>
      </w:r>
      <w:r w:rsidR="001B75F4" w:rsidRPr="00481A18">
        <w:rPr>
          <w:lang w:val="en-US"/>
        </w:rPr>
        <w:t>November</w:t>
      </w:r>
      <w:r w:rsidR="00ED10F8" w:rsidRPr="00481A18">
        <w:rPr>
          <w:lang w:val="en-US"/>
        </w:rPr>
        <w:t xml:space="preserve"> 1</w:t>
      </w:r>
      <w:r w:rsidR="001B75F4" w:rsidRPr="00481A18">
        <w:rPr>
          <w:lang w:val="en-US"/>
        </w:rPr>
        <w:t>2</w:t>
      </w:r>
      <w:r w:rsidR="009E1809" w:rsidRPr="00481A18">
        <w:t>, 201</w:t>
      </w:r>
      <w:r w:rsidR="001A471A" w:rsidRPr="00481A18">
        <w:t>9</w:t>
      </w:r>
    </w:p>
    <w:p w14:paraId="4B96D80D" w14:textId="77777777" w:rsidR="00DB6574" w:rsidRPr="00481A18" w:rsidRDefault="00DA384E" w:rsidP="008C2787">
      <w:pPr>
        <w:tabs>
          <w:tab w:val="left" w:pos="6471"/>
        </w:tabs>
        <w:spacing w:line="240" w:lineRule="auto"/>
        <w:rPr>
          <w:sz w:val="24"/>
          <w:szCs w:val="24"/>
        </w:rPr>
      </w:pPr>
      <w:r w:rsidRPr="00481A18">
        <w:rPr>
          <w:b/>
          <w:sz w:val="24"/>
          <w:szCs w:val="24"/>
        </w:rPr>
        <w:t>Start/End Time</w:t>
      </w:r>
      <w:r w:rsidR="008C2787" w:rsidRPr="00481A18">
        <w:rPr>
          <w:b/>
          <w:sz w:val="24"/>
          <w:szCs w:val="24"/>
        </w:rPr>
        <w:t>, location</w:t>
      </w:r>
      <w:r w:rsidRPr="00481A18">
        <w:rPr>
          <w:b/>
          <w:sz w:val="24"/>
          <w:szCs w:val="24"/>
        </w:rPr>
        <w:t>:</w:t>
      </w:r>
      <w:r w:rsidRPr="00481A18">
        <w:rPr>
          <w:sz w:val="24"/>
          <w:szCs w:val="24"/>
        </w:rPr>
        <w:t xml:space="preserve"> 10:00 AM – 12:00 </w:t>
      </w:r>
      <w:r w:rsidR="008C2787" w:rsidRPr="00481A18">
        <w:rPr>
          <w:sz w:val="24"/>
          <w:szCs w:val="24"/>
        </w:rPr>
        <w:t>PM at the</w:t>
      </w:r>
      <w:r w:rsidRPr="00481A18">
        <w:rPr>
          <w:sz w:val="24"/>
          <w:szCs w:val="24"/>
        </w:rPr>
        <w:t xml:space="preserve"> </w:t>
      </w:r>
      <w:r w:rsidR="00324091" w:rsidRPr="00481A18">
        <w:rPr>
          <w:bCs/>
          <w:sz w:val="24"/>
          <w:szCs w:val="24"/>
        </w:rPr>
        <w:t xml:space="preserve">Boston Society of Architects (BSA), </w:t>
      </w:r>
      <w:r w:rsidR="00324091" w:rsidRPr="00481A18">
        <w:rPr>
          <w:sz w:val="24"/>
          <w:szCs w:val="24"/>
        </w:rPr>
        <w:t>290 Congress Street, Suite 200 – Pearl St. Conference Room,</w:t>
      </w:r>
      <w:r w:rsidR="002701C6" w:rsidRPr="00481A18">
        <w:rPr>
          <w:sz w:val="24"/>
          <w:szCs w:val="24"/>
          <w:shd w:val="clear" w:color="auto" w:fill="FFFFFF"/>
        </w:rPr>
        <w:t xml:space="preserve"> </w:t>
      </w:r>
      <w:r w:rsidR="002701C6" w:rsidRPr="00481A18">
        <w:rPr>
          <w:sz w:val="24"/>
          <w:szCs w:val="24"/>
        </w:rPr>
        <w:t>Boston</w:t>
      </w:r>
    </w:p>
    <w:p w14:paraId="74EB52CC" w14:textId="77777777" w:rsidR="00E05563" w:rsidRPr="00481A18" w:rsidRDefault="00106209" w:rsidP="00CD03C7">
      <w:pPr>
        <w:spacing w:after="0" w:line="240" w:lineRule="auto"/>
        <w:rPr>
          <w:sz w:val="24"/>
          <w:szCs w:val="24"/>
        </w:rPr>
      </w:pPr>
      <w:r w:rsidRPr="00481A18">
        <w:rPr>
          <w:b/>
          <w:sz w:val="24"/>
          <w:szCs w:val="24"/>
        </w:rPr>
        <w:t>Purpose of Meeting:</w:t>
      </w:r>
    </w:p>
    <w:p w14:paraId="02D4416B" w14:textId="26DFFA8D" w:rsidR="00106209" w:rsidRPr="00481A18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481A18">
        <w:rPr>
          <w:sz w:val="24"/>
          <w:szCs w:val="24"/>
        </w:rPr>
        <w:t xml:space="preserve">Review and vote on </w:t>
      </w:r>
      <w:r w:rsidR="001B75F4" w:rsidRPr="00481A18">
        <w:rPr>
          <w:rFonts w:cs="Calibri"/>
          <w:sz w:val="24"/>
          <w:szCs w:val="24"/>
        </w:rPr>
        <w:t>October 8</w:t>
      </w:r>
      <w:r w:rsidR="001B75F4" w:rsidRPr="00481A18">
        <w:rPr>
          <w:rFonts w:cs="Calibri"/>
          <w:sz w:val="24"/>
          <w:szCs w:val="24"/>
          <w:vertAlign w:val="superscript"/>
        </w:rPr>
        <w:t>th</w:t>
      </w:r>
      <w:r w:rsidR="001B75F4" w:rsidRPr="00481A18">
        <w:rPr>
          <w:rFonts w:cs="Calibri"/>
          <w:sz w:val="24"/>
          <w:szCs w:val="24"/>
        </w:rPr>
        <w:t xml:space="preserve"> </w:t>
      </w:r>
      <w:r w:rsidRPr="00481A18">
        <w:rPr>
          <w:sz w:val="24"/>
          <w:szCs w:val="24"/>
        </w:rPr>
        <w:t>IC meeting minutes</w:t>
      </w:r>
    </w:p>
    <w:p w14:paraId="4856A60F" w14:textId="77777777" w:rsidR="00207CBC" w:rsidRPr="00481A18" w:rsidRDefault="00207CBC" w:rsidP="00E5404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481A18">
        <w:rPr>
          <w:sz w:val="24"/>
          <w:szCs w:val="24"/>
        </w:rPr>
        <w:t>Hear from</w:t>
      </w:r>
      <w:r w:rsidR="00DF10A2" w:rsidRPr="00481A18">
        <w:rPr>
          <w:sz w:val="24"/>
          <w:szCs w:val="24"/>
        </w:rPr>
        <w:t xml:space="preserve"> Plan</w:t>
      </w:r>
      <w:r w:rsidRPr="00481A18">
        <w:rPr>
          <w:sz w:val="24"/>
          <w:szCs w:val="24"/>
        </w:rPr>
        <w:t>s on care coordination</w:t>
      </w:r>
    </w:p>
    <w:p w14:paraId="799B75D9" w14:textId="375659B7" w:rsidR="00207CBC" w:rsidRPr="00481A18" w:rsidRDefault="00207CB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481A18">
        <w:rPr>
          <w:sz w:val="24"/>
          <w:szCs w:val="24"/>
        </w:rPr>
        <w:t xml:space="preserve">Get </w:t>
      </w:r>
      <w:r w:rsidR="004F4FFB" w:rsidRPr="00481A18">
        <w:rPr>
          <w:sz w:val="24"/>
          <w:szCs w:val="24"/>
        </w:rPr>
        <w:t>an overview</w:t>
      </w:r>
      <w:r w:rsidRPr="00481A18">
        <w:rPr>
          <w:sz w:val="24"/>
          <w:szCs w:val="24"/>
        </w:rPr>
        <w:t xml:space="preserve"> from </w:t>
      </w:r>
      <w:r w:rsidRPr="00481A18">
        <w:rPr>
          <w:i/>
          <w:sz w:val="24"/>
          <w:szCs w:val="24"/>
        </w:rPr>
        <w:t>My Ombudsman</w:t>
      </w:r>
    </w:p>
    <w:p w14:paraId="35295418" w14:textId="330AFDEF" w:rsidR="00106209" w:rsidRPr="00481A18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481A18">
        <w:rPr>
          <w:sz w:val="24"/>
          <w:szCs w:val="24"/>
        </w:rPr>
        <w:t>Hear from the public</w:t>
      </w:r>
    </w:p>
    <w:p w14:paraId="0D8BD9DD" w14:textId="77777777" w:rsidR="001F36E5" w:rsidRPr="00481A18" w:rsidRDefault="001F36E5" w:rsidP="00EE4EFC">
      <w:pPr>
        <w:spacing w:after="0" w:line="240" w:lineRule="auto"/>
        <w:rPr>
          <w:sz w:val="24"/>
          <w:szCs w:val="24"/>
        </w:rPr>
      </w:pPr>
    </w:p>
    <w:p w14:paraId="4075C75F" w14:textId="5C8060A3" w:rsidR="00252EA5" w:rsidRPr="00481A18" w:rsidRDefault="00252EA5" w:rsidP="00252EA5">
      <w:pPr>
        <w:spacing w:line="240" w:lineRule="auto"/>
        <w:ind w:right="180"/>
        <w:rPr>
          <w:sz w:val="24"/>
          <w:szCs w:val="24"/>
        </w:rPr>
      </w:pPr>
      <w:r w:rsidRPr="00481A18">
        <w:rPr>
          <w:b/>
          <w:sz w:val="24"/>
          <w:szCs w:val="24"/>
        </w:rPr>
        <w:t>Anticipated Attendees:</w:t>
      </w:r>
      <w:r w:rsidRPr="00481A18">
        <w:rPr>
          <w:sz w:val="24"/>
          <w:szCs w:val="24"/>
        </w:rPr>
        <w:t xml:space="preserve">  Francesca Abbey, Cathleen Connell, Crystal Evans (Co-Vice Chair), Dennis Heaphy (Chair), Elizabeth Jasse, Jeff Keilson, David Matteodo, Dan McHale, Paul Styczko (Co-Vice Chair),</w:t>
      </w:r>
      <w:bookmarkStart w:id="0" w:name="_Hlk523838184"/>
      <w:r w:rsidRPr="00481A18">
        <w:rPr>
          <w:sz w:val="24"/>
          <w:szCs w:val="24"/>
        </w:rPr>
        <w:t xml:space="preserve"> </w:t>
      </w:r>
      <w:bookmarkEnd w:id="0"/>
      <w:r w:rsidRPr="00481A18">
        <w:rPr>
          <w:sz w:val="24"/>
          <w:szCs w:val="24"/>
        </w:rPr>
        <w:t xml:space="preserve">Alicia Verlager, Chris White, Sara Willig, Darrell Wright.  </w:t>
      </w:r>
    </w:p>
    <w:p w14:paraId="75E8550D" w14:textId="6315C526" w:rsidR="00B7286F" w:rsidRPr="00481A18" w:rsidRDefault="00B7286F" w:rsidP="00353030">
      <w:pPr>
        <w:spacing w:line="240" w:lineRule="auto"/>
        <w:ind w:right="180"/>
        <w:rPr>
          <w:sz w:val="24"/>
          <w:szCs w:val="24"/>
        </w:rPr>
      </w:pPr>
      <w:r w:rsidRPr="00481A18">
        <w:rPr>
          <w:b/>
          <w:sz w:val="24"/>
          <w:szCs w:val="24"/>
        </w:rPr>
        <w:t>Unable to attend</w:t>
      </w:r>
      <w:r w:rsidRPr="00481A18">
        <w:rPr>
          <w:sz w:val="24"/>
          <w:szCs w:val="24"/>
        </w:rPr>
        <w:t xml:space="preserve">: </w:t>
      </w:r>
      <w:r w:rsidR="004659BC" w:rsidRPr="00481A18">
        <w:rPr>
          <w:sz w:val="24"/>
          <w:szCs w:val="24"/>
        </w:rPr>
        <w:t xml:space="preserve"> </w:t>
      </w:r>
      <w:r w:rsidR="00C836FB" w:rsidRPr="00481A18">
        <w:rPr>
          <w:sz w:val="24"/>
          <w:szCs w:val="24"/>
        </w:rPr>
        <w:t xml:space="preserve">Suzann Bedrosian, </w:t>
      </w:r>
      <w:r w:rsidR="004659BC" w:rsidRPr="00481A18">
        <w:rPr>
          <w:sz w:val="24"/>
          <w:szCs w:val="24"/>
        </w:rPr>
        <w:t>Henri McGill</w:t>
      </w:r>
      <w:r w:rsidR="00C836FB">
        <w:rPr>
          <w:sz w:val="24"/>
          <w:szCs w:val="24"/>
        </w:rPr>
        <w:t xml:space="preserve">  </w:t>
      </w:r>
    </w:p>
    <w:p w14:paraId="6F39C6BB" w14:textId="7A089FD6" w:rsidR="007617E6" w:rsidRPr="00481A18" w:rsidRDefault="00106209" w:rsidP="001F3F5D">
      <w:pPr>
        <w:spacing w:line="240" w:lineRule="auto"/>
        <w:ind w:right="180"/>
        <w:rPr>
          <w:sz w:val="24"/>
          <w:szCs w:val="24"/>
        </w:rPr>
      </w:pPr>
      <w:r w:rsidRPr="00481A18">
        <w:rPr>
          <w:b/>
          <w:sz w:val="24"/>
          <w:szCs w:val="24"/>
        </w:rPr>
        <w:t>Handouts:</w:t>
      </w:r>
      <w:r w:rsidRPr="00481A18">
        <w:rPr>
          <w:sz w:val="24"/>
          <w:szCs w:val="24"/>
        </w:rPr>
        <w:t xml:space="preserve">  Agenda</w:t>
      </w:r>
      <w:r w:rsidR="008C2787" w:rsidRPr="00481A18">
        <w:rPr>
          <w:sz w:val="24"/>
          <w:szCs w:val="24"/>
        </w:rPr>
        <w:t>,</w:t>
      </w:r>
      <w:r w:rsidRPr="00481A18">
        <w:rPr>
          <w:b/>
          <w:sz w:val="24"/>
          <w:szCs w:val="24"/>
        </w:rPr>
        <w:t xml:space="preserve"> </w:t>
      </w:r>
      <w:r w:rsidR="00CB2B71" w:rsidRPr="00481A18">
        <w:rPr>
          <w:sz w:val="24"/>
          <w:szCs w:val="24"/>
        </w:rPr>
        <w:t xml:space="preserve">Draft </w:t>
      </w:r>
      <w:r w:rsidR="001B75F4" w:rsidRPr="00481A18">
        <w:rPr>
          <w:sz w:val="24"/>
          <w:szCs w:val="24"/>
        </w:rPr>
        <w:t>10/8/19</w:t>
      </w:r>
      <w:r w:rsidR="001D77AE" w:rsidRPr="00481A18">
        <w:rPr>
          <w:sz w:val="24"/>
          <w:szCs w:val="24"/>
        </w:rPr>
        <w:t xml:space="preserve"> </w:t>
      </w:r>
      <w:r w:rsidR="00EB163A" w:rsidRPr="00481A18">
        <w:rPr>
          <w:sz w:val="24"/>
          <w:szCs w:val="24"/>
        </w:rPr>
        <w:t xml:space="preserve">IC </w:t>
      </w:r>
      <w:r w:rsidR="00207CBC" w:rsidRPr="00481A18">
        <w:rPr>
          <w:sz w:val="24"/>
          <w:szCs w:val="24"/>
        </w:rPr>
        <w:t>m</w:t>
      </w:r>
      <w:r w:rsidR="00EB163A" w:rsidRPr="00481A18">
        <w:rPr>
          <w:sz w:val="24"/>
          <w:szCs w:val="24"/>
        </w:rPr>
        <w:t xml:space="preserve">eeting </w:t>
      </w:r>
      <w:r w:rsidR="006C6294" w:rsidRPr="00481A18">
        <w:rPr>
          <w:sz w:val="24"/>
          <w:szCs w:val="24"/>
        </w:rPr>
        <w:t>m</w:t>
      </w:r>
      <w:r w:rsidR="00A64F03" w:rsidRPr="00481A18">
        <w:rPr>
          <w:sz w:val="24"/>
          <w:szCs w:val="24"/>
        </w:rPr>
        <w:t>inutes</w:t>
      </w:r>
      <w:r w:rsidRPr="00481A18">
        <w:rPr>
          <w:sz w:val="24"/>
          <w:szCs w:val="24"/>
        </w:rPr>
        <w:t>,</w:t>
      </w:r>
      <w:r w:rsidR="00DF10A2" w:rsidRPr="00481A18">
        <w:rPr>
          <w:sz w:val="24"/>
          <w:szCs w:val="24"/>
        </w:rPr>
        <w:t xml:space="preserve"> </w:t>
      </w:r>
      <w:r w:rsidR="00207CBC" w:rsidRPr="00481A18">
        <w:rPr>
          <w:sz w:val="24"/>
          <w:szCs w:val="24"/>
        </w:rPr>
        <w:t xml:space="preserve">presentations from CCA and Tufts, </w:t>
      </w:r>
      <w:r w:rsidR="00207CBC" w:rsidRPr="00481A18">
        <w:rPr>
          <w:i/>
          <w:sz w:val="24"/>
          <w:szCs w:val="24"/>
        </w:rPr>
        <w:t>My Ombudsman</w:t>
      </w:r>
      <w:r w:rsidR="00207CBC" w:rsidRPr="00481A18">
        <w:rPr>
          <w:sz w:val="24"/>
          <w:szCs w:val="24"/>
        </w:rPr>
        <w:t xml:space="preserve"> presentation</w:t>
      </w:r>
      <w:r w:rsidR="00C836FB">
        <w:rPr>
          <w:sz w:val="24"/>
          <w:szCs w:val="24"/>
        </w:rPr>
        <w:t>.</w:t>
      </w:r>
    </w:p>
    <w:p w14:paraId="1689EC1F" w14:textId="35C7B69C" w:rsidR="00DA384E" w:rsidRPr="00481A18" w:rsidRDefault="002119B8" w:rsidP="00106209">
      <w:pPr>
        <w:spacing w:line="240" w:lineRule="auto"/>
        <w:rPr>
          <w:rStyle w:val="Hyperlink"/>
          <w:sz w:val="24"/>
          <w:szCs w:val="24"/>
        </w:rPr>
      </w:pPr>
      <w:hyperlink r:id="rId8" w:history="1">
        <w:r w:rsidR="00106209" w:rsidRPr="00481A18">
          <w:rPr>
            <w:rStyle w:val="Hyperlink"/>
            <w:sz w:val="24"/>
            <w:szCs w:val="24"/>
          </w:rPr>
          <w:t>Documents will be available online</w:t>
        </w:r>
      </w:hyperlink>
    </w:p>
    <w:p w14:paraId="2CC72E15" w14:textId="302A80D4" w:rsidR="00C836FB" w:rsidRPr="004B77BE" w:rsidRDefault="00C836FB" w:rsidP="002119B8">
      <w:pPr>
        <w:pStyle w:val="Heading2"/>
      </w:pPr>
      <w:r w:rsidRPr="004B77BE">
        <w:t>Agenda</w:t>
      </w:r>
    </w:p>
    <w:p w14:paraId="333D9661" w14:textId="395EA73A" w:rsidR="00A85F9A" w:rsidRPr="003840F2" w:rsidRDefault="00DA384E" w:rsidP="003840F2">
      <w:pPr>
        <w:tabs>
          <w:tab w:val="right" w:pos="10260"/>
        </w:tabs>
        <w:spacing w:after="0" w:line="480" w:lineRule="auto"/>
        <w:rPr>
          <w:rFonts w:cs="Calibri"/>
          <w:b/>
          <w:sz w:val="24"/>
          <w:szCs w:val="24"/>
        </w:rPr>
      </w:pPr>
      <w:r w:rsidRPr="00481A18">
        <w:rPr>
          <w:rFonts w:eastAsia="Times New Roman" w:cs="Calibri"/>
          <w:b/>
          <w:sz w:val="24"/>
          <w:szCs w:val="24"/>
        </w:rPr>
        <w:t>Welcome</w:t>
      </w:r>
      <w:r w:rsidR="00CD03C7" w:rsidRPr="00481A18">
        <w:rPr>
          <w:rFonts w:eastAsia="Times New Roman" w:cs="Calibri"/>
          <w:b/>
          <w:sz w:val="24"/>
          <w:szCs w:val="24"/>
        </w:rPr>
        <w:t>/</w:t>
      </w:r>
      <w:r w:rsidR="00B127F7" w:rsidRPr="00481A18">
        <w:rPr>
          <w:rFonts w:eastAsia="Times New Roman" w:cs="Calibri"/>
          <w:b/>
          <w:sz w:val="24"/>
          <w:szCs w:val="24"/>
        </w:rPr>
        <w:t xml:space="preserve">review </w:t>
      </w:r>
      <w:r w:rsidR="001B75F4" w:rsidRPr="00481A18">
        <w:rPr>
          <w:rFonts w:cs="Calibri"/>
          <w:b/>
          <w:sz w:val="24"/>
          <w:szCs w:val="24"/>
        </w:rPr>
        <w:t>October 8</w:t>
      </w:r>
      <w:r w:rsidR="001B75F4" w:rsidRPr="00481A18">
        <w:rPr>
          <w:rFonts w:cs="Calibri"/>
          <w:b/>
          <w:sz w:val="24"/>
          <w:szCs w:val="24"/>
          <w:vertAlign w:val="superscript"/>
        </w:rPr>
        <w:t>th</w:t>
      </w:r>
      <w:r w:rsidR="001B75F4" w:rsidRPr="00481A18">
        <w:rPr>
          <w:rFonts w:cs="Calibri"/>
          <w:b/>
          <w:sz w:val="24"/>
          <w:szCs w:val="24"/>
        </w:rPr>
        <w:t xml:space="preserve"> </w:t>
      </w:r>
      <w:r w:rsidR="00B127F7" w:rsidRPr="00481A18">
        <w:rPr>
          <w:rFonts w:cs="Calibri"/>
          <w:b/>
          <w:sz w:val="24"/>
          <w:szCs w:val="24"/>
        </w:rPr>
        <w:t>m</w:t>
      </w:r>
      <w:r w:rsidR="00540835" w:rsidRPr="00481A18">
        <w:rPr>
          <w:rFonts w:cs="Calibri"/>
          <w:b/>
          <w:sz w:val="24"/>
          <w:szCs w:val="24"/>
        </w:rPr>
        <w:t xml:space="preserve">eeting </w:t>
      </w:r>
      <w:r w:rsidR="00B127F7" w:rsidRPr="00481A18">
        <w:rPr>
          <w:rFonts w:cs="Calibri"/>
          <w:b/>
          <w:sz w:val="24"/>
          <w:szCs w:val="24"/>
        </w:rPr>
        <w:t>m</w:t>
      </w:r>
      <w:r w:rsidR="00CD03C7" w:rsidRPr="00481A18">
        <w:rPr>
          <w:rFonts w:cs="Calibri"/>
          <w:b/>
          <w:sz w:val="24"/>
          <w:szCs w:val="24"/>
        </w:rPr>
        <w:t>inutes</w:t>
      </w:r>
      <w:r w:rsidR="004659BC" w:rsidRPr="00481A18">
        <w:rPr>
          <w:rFonts w:cs="Calibri"/>
          <w:b/>
          <w:sz w:val="24"/>
          <w:szCs w:val="24"/>
        </w:rPr>
        <w:tab/>
      </w:r>
      <w:r w:rsidR="00E05563" w:rsidRPr="00481A18">
        <w:rPr>
          <w:rFonts w:eastAsia="Times New Roman" w:cs="Calibri"/>
          <w:sz w:val="24"/>
          <w:szCs w:val="24"/>
        </w:rPr>
        <w:t>(</w:t>
      </w:r>
      <w:r w:rsidR="00CD03C7" w:rsidRPr="00481A18">
        <w:rPr>
          <w:rFonts w:eastAsia="Times New Roman" w:cs="Calibri"/>
          <w:sz w:val="24"/>
          <w:szCs w:val="24"/>
        </w:rPr>
        <w:t xml:space="preserve">Paul </w:t>
      </w:r>
      <w:proofErr w:type="spellStart"/>
      <w:r w:rsidR="00A93971" w:rsidRPr="00481A18">
        <w:rPr>
          <w:rFonts w:eastAsia="Times New Roman" w:cs="Calibri"/>
          <w:sz w:val="24"/>
          <w:szCs w:val="24"/>
        </w:rPr>
        <w:t>Styczko</w:t>
      </w:r>
      <w:proofErr w:type="spellEnd"/>
      <w:r w:rsidR="00A93971" w:rsidRPr="00481A18">
        <w:rPr>
          <w:rFonts w:eastAsia="Times New Roman" w:cs="Calibri"/>
          <w:sz w:val="24"/>
          <w:szCs w:val="24"/>
        </w:rPr>
        <w:t>)</w:t>
      </w:r>
      <w:r w:rsidR="00105DE4" w:rsidRPr="00481A18">
        <w:rPr>
          <w:rFonts w:eastAsia="Times New Roman" w:cs="Calibri"/>
          <w:sz w:val="24"/>
          <w:szCs w:val="24"/>
        </w:rPr>
        <w:t xml:space="preserve"> </w:t>
      </w:r>
      <w:r w:rsidR="00E05563" w:rsidRPr="00481A18">
        <w:rPr>
          <w:rFonts w:eastAsia="Times New Roman" w:cs="Calibri"/>
          <w:sz w:val="24"/>
          <w:szCs w:val="24"/>
        </w:rPr>
        <w:t>10:00-10:</w:t>
      </w:r>
      <w:r w:rsidR="00207CBC" w:rsidRPr="00481A18">
        <w:rPr>
          <w:rFonts w:eastAsia="Times New Roman" w:cs="Calibri"/>
          <w:sz w:val="24"/>
          <w:szCs w:val="24"/>
        </w:rPr>
        <w:t>05</w:t>
      </w:r>
    </w:p>
    <w:p w14:paraId="0D49F736" w14:textId="7F4227D2" w:rsidR="00B7286F" w:rsidRPr="003840F2" w:rsidRDefault="008A51FD" w:rsidP="003840F2">
      <w:pPr>
        <w:tabs>
          <w:tab w:val="right" w:pos="10260"/>
        </w:tabs>
        <w:spacing w:after="0" w:line="480" w:lineRule="auto"/>
        <w:ind w:right="-270"/>
        <w:rPr>
          <w:sz w:val="24"/>
          <w:szCs w:val="24"/>
        </w:rPr>
      </w:pPr>
      <w:r w:rsidRPr="00481A18">
        <w:rPr>
          <w:b/>
          <w:sz w:val="24"/>
          <w:szCs w:val="24"/>
        </w:rPr>
        <w:t>Plan presentations on Care Coordination</w:t>
      </w:r>
      <w:r w:rsidR="00FD554F" w:rsidRPr="00481A18">
        <w:rPr>
          <w:b/>
          <w:sz w:val="24"/>
          <w:szCs w:val="24"/>
        </w:rPr>
        <w:tab/>
      </w:r>
      <w:r w:rsidR="00FD554F" w:rsidRPr="00481A18">
        <w:rPr>
          <w:sz w:val="24"/>
          <w:szCs w:val="24"/>
        </w:rPr>
        <w:t>(</w:t>
      </w:r>
      <w:r w:rsidR="00165447" w:rsidRPr="00481A18">
        <w:rPr>
          <w:sz w:val="24"/>
          <w:szCs w:val="24"/>
        </w:rPr>
        <w:t>CCA, Tufts</w:t>
      </w:r>
      <w:r w:rsidR="00FD554F" w:rsidRPr="00481A18">
        <w:rPr>
          <w:sz w:val="24"/>
          <w:szCs w:val="24"/>
        </w:rPr>
        <w:t>) 10:</w:t>
      </w:r>
      <w:r w:rsidR="00207CBC" w:rsidRPr="00481A18">
        <w:rPr>
          <w:sz w:val="24"/>
          <w:szCs w:val="24"/>
        </w:rPr>
        <w:t>05</w:t>
      </w:r>
      <w:r w:rsidR="00FD554F" w:rsidRPr="00481A18">
        <w:rPr>
          <w:sz w:val="24"/>
          <w:szCs w:val="24"/>
        </w:rPr>
        <w:t>-</w:t>
      </w:r>
      <w:r w:rsidR="00165447" w:rsidRPr="00481A18">
        <w:rPr>
          <w:sz w:val="24"/>
          <w:szCs w:val="24"/>
        </w:rPr>
        <w:t>11:</w:t>
      </w:r>
      <w:r w:rsidR="00C836FB">
        <w:rPr>
          <w:sz w:val="24"/>
          <w:szCs w:val="24"/>
        </w:rPr>
        <w:t>30</w:t>
      </w:r>
    </w:p>
    <w:p w14:paraId="402A52B9" w14:textId="27FE95A2" w:rsidR="00A85F9A" w:rsidRPr="003840F2" w:rsidRDefault="00165447" w:rsidP="003840F2">
      <w:pPr>
        <w:tabs>
          <w:tab w:val="right" w:pos="10260"/>
        </w:tabs>
        <w:spacing w:after="0" w:line="480" w:lineRule="auto"/>
        <w:rPr>
          <w:b/>
          <w:sz w:val="24"/>
          <w:szCs w:val="24"/>
        </w:rPr>
      </w:pPr>
      <w:r w:rsidRPr="00481A18">
        <w:rPr>
          <w:b/>
          <w:sz w:val="24"/>
          <w:szCs w:val="24"/>
        </w:rPr>
        <w:t>My Ombudsman</w:t>
      </w:r>
      <w:r w:rsidR="00D14BDE" w:rsidRPr="00481A18">
        <w:rPr>
          <w:b/>
          <w:sz w:val="24"/>
          <w:szCs w:val="24"/>
        </w:rPr>
        <w:t xml:space="preserve"> </w:t>
      </w:r>
      <w:r w:rsidR="0081713B" w:rsidRPr="00481A18">
        <w:rPr>
          <w:b/>
          <w:sz w:val="24"/>
          <w:szCs w:val="24"/>
        </w:rPr>
        <w:t>– general overview</w:t>
      </w:r>
      <w:r w:rsidRPr="00481A18">
        <w:rPr>
          <w:b/>
          <w:sz w:val="24"/>
          <w:szCs w:val="24"/>
        </w:rPr>
        <w:tab/>
      </w:r>
      <w:r w:rsidRPr="00481A18">
        <w:rPr>
          <w:sz w:val="24"/>
          <w:szCs w:val="24"/>
        </w:rPr>
        <w:t xml:space="preserve">(Jennifer </w:t>
      </w:r>
      <w:proofErr w:type="spellStart"/>
      <w:r w:rsidRPr="00481A18">
        <w:rPr>
          <w:sz w:val="24"/>
          <w:szCs w:val="24"/>
        </w:rPr>
        <w:t>Morazes</w:t>
      </w:r>
      <w:proofErr w:type="spellEnd"/>
      <w:r w:rsidRPr="00481A18">
        <w:rPr>
          <w:sz w:val="24"/>
          <w:szCs w:val="24"/>
        </w:rPr>
        <w:t>)</w:t>
      </w:r>
      <w:r w:rsidRPr="00481A18">
        <w:rPr>
          <w:b/>
          <w:sz w:val="24"/>
          <w:szCs w:val="24"/>
        </w:rPr>
        <w:t xml:space="preserve"> </w:t>
      </w:r>
      <w:r w:rsidRPr="00481A18">
        <w:rPr>
          <w:sz w:val="24"/>
          <w:szCs w:val="24"/>
        </w:rPr>
        <w:t>11:</w:t>
      </w:r>
      <w:r w:rsidR="00C836FB">
        <w:rPr>
          <w:sz w:val="24"/>
          <w:szCs w:val="24"/>
        </w:rPr>
        <w:t>30</w:t>
      </w:r>
      <w:r w:rsidRPr="00481A18">
        <w:rPr>
          <w:sz w:val="24"/>
          <w:szCs w:val="24"/>
        </w:rPr>
        <w:t>-11:</w:t>
      </w:r>
      <w:r w:rsidR="00C836FB">
        <w:rPr>
          <w:sz w:val="24"/>
          <w:szCs w:val="24"/>
        </w:rPr>
        <w:t>5</w:t>
      </w:r>
      <w:r w:rsidR="00207CBC" w:rsidRPr="00481A18">
        <w:rPr>
          <w:sz w:val="24"/>
          <w:szCs w:val="24"/>
        </w:rPr>
        <w:t>0</w:t>
      </w:r>
    </w:p>
    <w:p w14:paraId="76A18863" w14:textId="6CBF2285" w:rsidR="00481A18" w:rsidRDefault="009E4E3A" w:rsidP="003840F2">
      <w:pPr>
        <w:tabs>
          <w:tab w:val="right" w:pos="10260"/>
        </w:tabs>
        <w:spacing w:after="0" w:line="480" w:lineRule="auto"/>
        <w:rPr>
          <w:rFonts w:cs="Calibri"/>
          <w:sz w:val="24"/>
          <w:szCs w:val="24"/>
        </w:rPr>
      </w:pPr>
      <w:r w:rsidRPr="00481A18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481A18">
        <w:rPr>
          <w:rFonts w:eastAsia="Times New Roman" w:cs="Calibri"/>
          <w:b/>
          <w:sz w:val="24"/>
          <w:szCs w:val="24"/>
        </w:rPr>
        <w:t>i</w:t>
      </w:r>
      <w:r w:rsidRPr="00481A18">
        <w:rPr>
          <w:rFonts w:eastAsia="Times New Roman" w:cs="Calibri"/>
          <w:b/>
          <w:sz w:val="24"/>
          <w:szCs w:val="24"/>
        </w:rPr>
        <w:t>nput</w:t>
      </w:r>
      <w:r w:rsidR="00DA384E" w:rsidRPr="00481A18">
        <w:rPr>
          <w:rFonts w:eastAsia="Times New Roman" w:cs="Calibri"/>
          <w:b/>
          <w:sz w:val="24"/>
          <w:szCs w:val="24"/>
        </w:rPr>
        <w:tab/>
      </w:r>
      <w:r w:rsidR="0072541B" w:rsidRPr="00481A18">
        <w:rPr>
          <w:rFonts w:eastAsia="Times New Roman" w:cs="Calibri"/>
          <w:sz w:val="24"/>
          <w:szCs w:val="24"/>
        </w:rPr>
        <w:t>(</w:t>
      </w:r>
      <w:r w:rsidR="00DC3BAA" w:rsidRPr="00481A18">
        <w:rPr>
          <w:rFonts w:eastAsia="Times New Roman" w:cs="Calibri"/>
          <w:sz w:val="24"/>
          <w:szCs w:val="24"/>
        </w:rPr>
        <w:t>Crystal Evans</w:t>
      </w:r>
      <w:r w:rsidR="00EE4EFC" w:rsidRPr="00481A18">
        <w:rPr>
          <w:rFonts w:eastAsia="Times New Roman" w:cs="Calibri"/>
          <w:sz w:val="24"/>
          <w:szCs w:val="24"/>
        </w:rPr>
        <w:t>)</w:t>
      </w:r>
      <w:r w:rsidR="00105DE4" w:rsidRPr="00481A18">
        <w:rPr>
          <w:rFonts w:eastAsia="Times New Roman" w:cs="Calibri"/>
          <w:sz w:val="24"/>
          <w:szCs w:val="24"/>
        </w:rPr>
        <w:t xml:space="preserve"> </w:t>
      </w:r>
      <w:r w:rsidR="00DA384E" w:rsidRPr="00481A18">
        <w:rPr>
          <w:rFonts w:cs="Calibri"/>
          <w:sz w:val="24"/>
          <w:szCs w:val="24"/>
        </w:rPr>
        <w:t>11:</w:t>
      </w:r>
      <w:r w:rsidR="001B75F4" w:rsidRPr="00481A18">
        <w:rPr>
          <w:rFonts w:cs="Calibri"/>
          <w:sz w:val="24"/>
          <w:szCs w:val="24"/>
        </w:rPr>
        <w:t>50</w:t>
      </w:r>
      <w:r w:rsidR="00DA384E" w:rsidRPr="00481A18">
        <w:rPr>
          <w:rFonts w:cs="Calibri"/>
          <w:sz w:val="24"/>
          <w:szCs w:val="24"/>
        </w:rPr>
        <w:t>-12:00</w:t>
      </w:r>
    </w:p>
    <w:p w14:paraId="03A7EB08" w14:textId="77777777" w:rsidR="004B77BE" w:rsidRPr="00481A18" w:rsidRDefault="004B77BE" w:rsidP="00A85F9A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</w:p>
    <w:p w14:paraId="00D5C374" w14:textId="7D9453B1" w:rsidR="00C836FB" w:rsidRPr="00C836FB" w:rsidRDefault="00C836FB" w:rsidP="00C836FB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>
        <w:t>M</w:t>
      </w:r>
      <w:r w:rsidRPr="00E05563">
        <w:t>eetings:</w:t>
      </w:r>
    </w:p>
    <w:p w14:paraId="23B7F71C" w14:textId="77777777" w:rsidR="00C836FB" w:rsidRDefault="00C836FB" w:rsidP="00C836F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uesday, November 26, 2019</w:t>
      </w:r>
    </w:p>
    <w:p w14:paraId="638FA8F7" w14:textId="77777777" w:rsidR="00C836FB" w:rsidRPr="00BC36D0" w:rsidRDefault="00C836FB" w:rsidP="00C836FB">
      <w:pPr>
        <w:spacing w:after="0" w:line="240" w:lineRule="auto"/>
        <w:rPr>
          <w:b/>
          <w:sz w:val="24"/>
          <w:szCs w:val="24"/>
        </w:rPr>
      </w:pPr>
      <w:r w:rsidRPr="00BC36D0">
        <w:rPr>
          <w:b/>
          <w:sz w:val="24"/>
          <w:szCs w:val="24"/>
        </w:rPr>
        <w:t>10:00- 12:00</w:t>
      </w:r>
    </w:p>
    <w:p w14:paraId="1951EF20" w14:textId="77777777" w:rsidR="00C836FB" w:rsidRPr="00BC36D0" w:rsidRDefault="00C836FB" w:rsidP="00C836FB">
      <w:pPr>
        <w:spacing w:after="0" w:line="240" w:lineRule="auto"/>
        <w:rPr>
          <w:sz w:val="24"/>
          <w:szCs w:val="24"/>
        </w:rPr>
      </w:pPr>
      <w:r w:rsidRPr="00BC36D0">
        <w:rPr>
          <w:sz w:val="24"/>
          <w:szCs w:val="24"/>
        </w:rPr>
        <w:t>ZOOM conference call</w:t>
      </w:r>
      <w:bookmarkStart w:id="1" w:name="_GoBack"/>
      <w:bookmarkEnd w:id="1"/>
    </w:p>
    <w:p w14:paraId="691F9141" w14:textId="52774AC9" w:rsidR="004B77BE" w:rsidRDefault="00C836FB" w:rsidP="00C836FB">
      <w:pPr>
        <w:rPr>
          <w:sz w:val="24"/>
          <w:szCs w:val="24"/>
        </w:rPr>
      </w:pPr>
      <w:r w:rsidRPr="00BC36D0">
        <w:rPr>
          <w:sz w:val="24"/>
          <w:szCs w:val="24"/>
        </w:rPr>
        <w:t>Please see invite on your calendars for conference line information</w:t>
      </w:r>
    </w:p>
    <w:p w14:paraId="7A1B0202" w14:textId="77777777" w:rsidR="004B77BE" w:rsidRDefault="004B77BE" w:rsidP="004B77BE">
      <w:pPr>
        <w:spacing w:after="0" w:line="240" w:lineRule="auto"/>
        <w:rPr>
          <w:b/>
          <w:sz w:val="24"/>
          <w:szCs w:val="24"/>
        </w:rPr>
        <w:sectPr w:rsidR="004B77BE" w:rsidSect="00C836FB"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7B1BEE52" w14:textId="07BAFA1B" w:rsidR="00C836FB" w:rsidRPr="007F5902" w:rsidRDefault="00C836FB" w:rsidP="00C836FB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>
        <w:rPr>
          <w:b/>
          <w:sz w:val="24"/>
          <w:szCs w:val="24"/>
        </w:rPr>
        <w:t>December 10,</w:t>
      </w:r>
      <w:r w:rsidRPr="007F5902">
        <w:rPr>
          <w:b/>
          <w:sz w:val="24"/>
          <w:szCs w:val="24"/>
        </w:rPr>
        <w:t xml:space="preserve"> 2019</w:t>
      </w:r>
    </w:p>
    <w:p w14:paraId="7992C469" w14:textId="77777777" w:rsidR="00C836FB" w:rsidRPr="007F5902" w:rsidRDefault="00C836FB" w:rsidP="00C836FB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08DF8AB" w14:textId="26B7BD63" w:rsidR="00C836FB" w:rsidRDefault="00C836FB" w:rsidP="004B77BE">
      <w:pPr>
        <w:pStyle w:val="NormalWeb"/>
        <w:shd w:val="clear" w:color="auto" w:fill="FFFFFF"/>
        <w:spacing w:before="0" w:beforeAutospacing="0" w:after="200" w:afterAutospacing="0"/>
        <w:rPr>
          <w:sz w:val="24"/>
          <w:szCs w:val="24"/>
        </w:rPr>
      </w:pPr>
      <w:r w:rsidRPr="007F5902">
        <w:rPr>
          <w:bCs/>
          <w:sz w:val="24"/>
          <w:szCs w:val="24"/>
        </w:rPr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2210</w:t>
      </w:r>
    </w:p>
    <w:p w14:paraId="544B7D34" w14:textId="77777777" w:rsidR="004B77BE" w:rsidRDefault="004B77BE" w:rsidP="00C836FB">
      <w:pPr>
        <w:spacing w:after="0" w:line="240" w:lineRule="auto"/>
        <w:rPr>
          <w:b/>
          <w:sz w:val="24"/>
          <w:szCs w:val="24"/>
        </w:rPr>
      </w:pPr>
    </w:p>
    <w:p w14:paraId="21899B2E" w14:textId="7B3C5310" w:rsidR="00C836FB" w:rsidRDefault="00C836FB" w:rsidP="002119B8">
      <w:pPr>
        <w:spacing w:before="120"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>
        <w:rPr>
          <w:b/>
          <w:sz w:val="24"/>
          <w:szCs w:val="24"/>
        </w:rPr>
        <w:t>January 14, 2020</w:t>
      </w:r>
    </w:p>
    <w:p w14:paraId="3712EC22" w14:textId="7B1450E3" w:rsidR="00C836FB" w:rsidRPr="007F5902" w:rsidRDefault="00C836FB" w:rsidP="00C836FB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02B0854B" w14:textId="75933FAF" w:rsidR="00540835" w:rsidRPr="00481A18" w:rsidRDefault="00C836FB" w:rsidP="004B77BE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7F5902">
        <w:rPr>
          <w:bCs/>
          <w:sz w:val="24"/>
          <w:szCs w:val="24"/>
        </w:rPr>
        <w:t>Boston Society of Architects (BSA)</w:t>
      </w:r>
      <w:r w:rsidRPr="007F5902">
        <w:rPr>
          <w:bCs/>
          <w:sz w:val="24"/>
          <w:szCs w:val="24"/>
        </w:rPr>
        <w:br/>
      </w:r>
      <w:r w:rsidRPr="007F5902">
        <w:rPr>
          <w:sz w:val="24"/>
          <w:szCs w:val="24"/>
        </w:rPr>
        <w:t>290 Congress Street - Suite 200 (Pearl)</w:t>
      </w:r>
      <w:r w:rsidRPr="007F5902">
        <w:rPr>
          <w:sz w:val="24"/>
          <w:szCs w:val="24"/>
        </w:rPr>
        <w:br/>
        <w:t>Boston, MA 02210</w:t>
      </w:r>
    </w:p>
    <w:sectPr w:rsidR="00540835" w:rsidRPr="00481A18" w:rsidSect="004B77BE">
      <w:type w:val="continuous"/>
      <w:pgSz w:w="12240" w:h="15840"/>
      <w:pgMar w:top="900" w:right="630" w:bottom="900" w:left="1080" w:header="720" w:footer="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CF241" w14:textId="77777777" w:rsidR="00615B6E" w:rsidRDefault="00615B6E" w:rsidP="008C4410">
      <w:pPr>
        <w:spacing w:after="0" w:line="240" w:lineRule="auto"/>
      </w:pPr>
      <w:r>
        <w:separator/>
      </w:r>
    </w:p>
  </w:endnote>
  <w:endnote w:type="continuationSeparator" w:id="0">
    <w:p w14:paraId="51E6E742" w14:textId="77777777" w:rsidR="00615B6E" w:rsidRDefault="00615B6E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9B4C1" w14:textId="77777777" w:rsidR="00615B6E" w:rsidRDefault="00615B6E" w:rsidP="008C4410">
      <w:pPr>
        <w:spacing w:after="0" w:line="240" w:lineRule="auto"/>
      </w:pPr>
      <w:r>
        <w:separator/>
      </w:r>
    </w:p>
  </w:footnote>
  <w:footnote w:type="continuationSeparator" w:id="0">
    <w:p w14:paraId="539659FE" w14:textId="77777777" w:rsidR="00615B6E" w:rsidRDefault="00615B6E" w:rsidP="008C4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rAUAUGJ6giwAAAA="/>
    <w:docVar w:name="dgnword-docGUID" w:val="{B5A7FB71-CF41-4112-B19D-C259DCD1A3AA}"/>
    <w:docVar w:name="dgnword-eventsink" w:val="104738859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23FD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5447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07CBC"/>
    <w:rsid w:val="00210635"/>
    <w:rsid w:val="002119B8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AF7"/>
    <w:rsid w:val="00244479"/>
    <w:rsid w:val="00244499"/>
    <w:rsid w:val="00246EF9"/>
    <w:rsid w:val="002506E7"/>
    <w:rsid w:val="00251663"/>
    <w:rsid w:val="00251B4B"/>
    <w:rsid w:val="00252270"/>
    <w:rsid w:val="00252EA5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4F20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0F2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9BC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A18"/>
    <w:rsid w:val="0048252A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A0F2A"/>
    <w:rsid w:val="004A2049"/>
    <w:rsid w:val="004A2503"/>
    <w:rsid w:val="004B0971"/>
    <w:rsid w:val="004B0E50"/>
    <w:rsid w:val="004B4D2A"/>
    <w:rsid w:val="004B5801"/>
    <w:rsid w:val="004B77BE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4FFB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4828"/>
    <w:rsid w:val="005E4DB8"/>
    <w:rsid w:val="005E50D3"/>
    <w:rsid w:val="005E6334"/>
    <w:rsid w:val="005E6473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E1156"/>
    <w:rsid w:val="006E4586"/>
    <w:rsid w:val="006F1674"/>
    <w:rsid w:val="006F2BBF"/>
    <w:rsid w:val="006F6033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DFD"/>
    <w:rsid w:val="00801EC8"/>
    <w:rsid w:val="00805784"/>
    <w:rsid w:val="00806806"/>
    <w:rsid w:val="008102D9"/>
    <w:rsid w:val="00810442"/>
    <w:rsid w:val="00812901"/>
    <w:rsid w:val="00816EF4"/>
    <w:rsid w:val="0081713B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1FD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573A"/>
    <w:rsid w:val="009658E9"/>
    <w:rsid w:val="00966DE0"/>
    <w:rsid w:val="00966E40"/>
    <w:rsid w:val="00967419"/>
    <w:rsid w:val="00972144"/>
    <w:rsid w:val="0097494E"/>
    <w:rsid w:val="00975D85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734"/>
    <w:rsid w:val="00AC6EDD"/>
    <w:rsid w:val="00AC77D9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614A5"/>
    <w:rsid w:val="00B63A34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7F2C"/>
    <w:rsid w:val="00C62449"/>
    <w:rsid w:val="00C702BB"/>
    <w:rsid w:val="00C72EA5"/>
    <w:rsid w:val="00C74A9C"/>
    <w:rsid w:val="00C754D2"/>
    <w:rsid w:val="00C76466"/>
    <w:rsid w:val="00C7660D"/>
    <w:rsid w:val="00C807C4"/>
    <w:rsid w:val="00C81C9D"/>
    <w:rsid w:val="00C8223C"/>
    <w:rsid w:val="00C836FB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7B14"/>
    <w:rsid w:val="00D041C8"/>
    <w:rsid w:val="00D10A19"/>
    <w:rsid w:val="00D11EA9"/>
    <w:rsid w:val="00D12D49"/>
    <w:rsid w:val="00D1444D"/>
    <w:rsid w:val="00D14BDE"/>
    <w:rsid w:val="00D14BEE"/>
    <w:rsid w:val="00D150A0"/>
    <w:rsid w:val="00D155FC"/>
    <w:rsid w:val="00D21CB6"/>
    <w:rsid w:val="00D23347"/>
    <w:rsid w:val="00D25C6F"/>
    <w:rsid w:val="00D270A7"/>
    <w:rsid w:val="00D31466"/>
    <w:rsid w:val="00D31BC1"/>
    <w:rsid w:val="00D3260B"/>
    <w:rsid w:val="00D3374F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51D0"/>
    <w:rsid w:val="00F8587A"/>
    <w:rsid w:val="00F866A2"/>
    <w:rsid w:val="00F877B3"/>
    <w:rsid w:val="00F9221D"/>
    <w:rsid w:val="00F97459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9B8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119B8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11F14-FD39-45BC-8684-803FBF402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00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19-11-19T18:14:00Z</dcterms:created>
  <dcterms:modified xsi:type="dcterms:W3CDTF">2019-11-19T18:16:00Z</dcterms:modified>
</cp:coreProperties>
</file>